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参考"/>
    <w:p>
      <w:pPr>
        <w:pStyle w:val="Heading1"/>
      </w:pPr>
      <w:r>
        <w:t xml:space="preserve">参考</w:t>
      </w:r>
    </w:p>
    <w:p>
      <w:pPr>
        <w:pStyle w:val="FirstParagraph"/>
      </w:pPr>
      <w:hyperlink r:id="rId20">
        <w:r>
          <w:rPr>
            <w:rStyle w:val="Hyperlink"/>
          </w:rPr>
          <w:t xml:space="preserve">Java遍历一个目录下的所有文件 - 博客园 (cnblogs.com)</w:t>
        </w:r>
      </w:hyperlink>
    </w:p>
    <w:p>
      <w:pPr>
        <w:pStyle w:val="CaptionedFigure"/>
      </w:pPr>
      <w:r>
        <w:drawing>
          <wp:inline>
            <wp:extent cx="5334000" cy="473210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Nanxi\AppData\Roaming\Typora\typora-user-images\image-2022060422573308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14569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Nanxi\AppData\Roaming\Typora\typora-user-images\image-2022060422582134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0" w:name="学习心得"/>
    <w:p>
      <w:pPr>
        <w:pStyle w:val="Heading1"/>
      </w:pPr>
      <w:r>
        <w:t xml:space="preserve">学习心得</w:t>
      </w:r>
    </w:p>
    <w:bookmarkStart w:id="28" w:name="常量"/>
    <w:p>
      <w:pPr>
        <w:pStyle w:val="Heading2"/>
      </w:pPr>
      <w:r>
        <w:t xml:space="preserve">常量……</w:t>
      </w:r>
    </w:p>
    <w:p>
      <w:pPr>
        <w:pStyle w:val="FirstParagraph"/>
      </w:pPr>
      <w:r>
        <w:t xml:space="preserve">一些定义好的不变常量可以单独放到一个类里，作为static量展示。</w:t>
      </w:r>
    </w:p>
    <w:p>
      <w:pPr>
        <w:pStyle w:val="BodyText"/>
      </w:pPr>
      <w:r>
        <w:t xml:space="preserve">应答的字符串也可以做为常量吗！！</w:t>
      </w:r>
    </w:p>
    <w:bookmarkEnd w:id="28"/>
    <w:bookmarkStart w:id="29" w:name="注释的规范用法"/>
    <w:p>
      <w:pPr>
        <w:pStyle w:val="Heading2"/>
      </w:pPr>
      <w:r>
        <w:t xml:space="preserve">注释的规范用法……</w:t>
      </w:r>
    </w:p>
    <w:p>
      <w:pPr>
        <w:pStyle w:val="FirstParagraph"/>
      </w:pPr>
      <w:r>
        <w:t xml:space="preserve">啊啊啊！！！为什么以前我不是这么写的？？？</w:t>
      </w:r>
    </w:p>
    <w:bookmarkEnd w:id="29"/>
    <w:bookmarkEnd w:id="30"/>
    <w:bookmarkStart w:id="32" w:name="代码"/>
    <w:p>
      <w:pPr>
        <w:pStyle w:val="Heading1"/>
      </w:pPr>
      <w:r>
        <w:t xml:space="preserve">代码</w:t>
      </w:r>
    </w:p>
    <w:bookmarkStart w:id="31" w:name="最终版本"/>
    <w:p>
      <w:pPr>
        <w:pStyle w:val="Heading2"/>
      </w:pPr>
      <w:r>
        <w:t xml:space="preserve">最终版本</w:t>
      </w:r>
    </w:p>
    <w:p>
      <w:pPr>
        <w:pStyle w:val="FirstParagraph"/>
      </w:pPr>
      <w:r>
        <w:t xml:space="preserve">xcopydir不支持同名重命名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dail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ath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calDate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Syste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NotSupported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在D盘建立父文件夹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oo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一直注册，直到用户要login为止</w:t>
      </w:r>
      <w:r>
        <w:br/>
      </w:r>
      <w:r>
        <w:rPr>
          <w:rStyle w:val="NormalTok"/>
        </w:rPr>
        <w:t xml:space="preserve">        Welco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Gui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执行真正的文件操作</w:t>
      </w:r>
      <w:r>
        <w:br/>
      </w:r>
      <w:r>
        <w:rPr>
          <w:rStyle w:val="NormalTok"/>
        </w:rPr>
        <w:t xml:space="preserve">        Welco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or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com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的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User loginUs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登录引导界面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Gu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欢迎使用模拟文件操作系统!请根据提示输入指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it ---- 退出系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gister---- 注册新用户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 ---- 用户登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指令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感谢您的使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st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名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用户名查重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Repe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名重复！请重新输入用户名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名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密码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注册成功！可以登录了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return user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当前还没有用户！请先去注册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检查用户名是否存在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名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Register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用户名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检查密码是否正确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密码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eckPw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密码错误！请重新输入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密码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登录成功！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对应的user</w:t>
      </w:r>
      <w:r>
        <w:br/>
      </w:r>
      <w:r>
        <w:rPr>
          <w:rStyle w:val="NormalTok"/>
        </w:rPr>
        <w:t xml:space="preserve">                        login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新建其对应的文件夹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oginUs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oo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pa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Path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更新位示图和FAT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i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Roo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BlockNum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通过位示图的返回值确定好起始块位置后，初始化该FCB</w:t>
      </w:r>
      <w:r>
        <w:br/>
      </w:r>
      <w:r>
        <w:rPr>
          <w:rStyle w:val="NormalTok"/>
        </w:rPr>
        <w:t xml:space="preserve">                        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CB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加到Disk.totalFiles里</w:t>
      </w:r>
      <w:r>
        <w:br/>
      </w:r>
      <w:r>
        <w:rPr>
          <w:rStyle w:val="NormalTok"/>
        </w:rPr>
        <w:t xml:space="preserve">                       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Roo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命令菜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comeMenu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it ---- 退出系统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p ---- 显示所有指令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r XXX -- 显示XXX路径的文件目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reedir XXX -- 循环列出XXX的子子孙孙目录和文件形式，并以树形显示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kdir XXX ---- 在当前目录下创建XXX的目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dir XXX -- 删除XXX的空目录，若不为空则提醒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copydir XXX YYY-- 给定目录XXX，将它连同其子子孙孙复制到给定的路径YYY下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d XXX-- 切换给定路径为XXX，若为文件名则提醒出错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 XXX YYY -- 创建路径XXX下名为YYY的文件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n/close XXX YYY -- 打开/关闭XXX下名为YYY的文件，供下面的read/write操作调用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d XXX YYY-- 读路径XXX下名为YYY的文件，支持通过光标详细浏览文件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rite XXX YYY-- 写路径XXX下名为YYY的文件，追加模式下写入文件内容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py YYY XXX-- 将名为YYY的文件复制到路径XXX下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port XXX YYY -- 将windows 路径XXX下的YYY文件导入到该系统当前目录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port YYY XXX -- 将该系统当前目录下的YYY文件导出到本地XXX路径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ow -- 打印位示图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指定路径的</w:t>
      </w:r>
      <w:r>
        <w:rPr>
          <w:rStyle w:val="NormalTok"/>
        </w:rPr>
        <w:t xml:space="preserve">FCB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th </w:t>
      </w:r>
      <w:r>
        <w:rPr>
          <w:rStyle w:val="CommentTok"/>
        </w:rPr>
        <w:t xml:space="preserve">路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路径对应的</w:t>
      </w:r>
      <w:r>
        <w:rPr>
          <w:rStyle w:val="NormalTok"/>
        </w:rPr>
        <w:t xml:space="preserve"> FCB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FileControlBlock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获取新</w:t>
      </w:r>
      <w:r>
        <w:rPr>
          <w:rStyle w:val="NormalTok"/>
        </w:rPr>
        <w:t xml:space="preserve">FCB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fatherFCB </w:t>
      </w:r>
      <w:r>
        <w:rPr>
          <w:rStyle w:val="CommentTok"/>
        </w:rPr>
        <w:t xml:space="preserve">要找的目录</w:t>
      </w:r>
      <w:r>
        <w:rPr>
          <w:rStyle w:val="NormalTok"/>
        </w:rPr>
        <w:t xml:space="preserve">FCB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name </w:t>
      </w:r>
      <w:r>
        <w:rPr>
          <w:rStyle w:val="CommentTok"/>
        </w:rPr>
        <w:t xml:space="preserve">子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名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子</w:t>
      </w:r>
      <w:r>
        <w:rPr>
          <w:rStyle w:val="NormalTok"/>
        </w:rPr>
        <w:t xml:space="preserve">FCB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FileControlBlock </w:t>
      </w:r>
      <w:r>
        <w:rPr>
          <w:rStyle w:val="FunctionTok"/>
        </w:rPr>
        <w:t xml:space="preserve">searchSub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ControlBlock fatherF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NotSupported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当前的路径*/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ow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n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Roo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欢迎使用模拟文件操作系统 !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nFos&gt;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elcome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nFos&gt;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把这句字符串整理成字符串数组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退出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感谢您的使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菜单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p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welcome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在当前目录下创建XXX的目录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kdir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夹名字不能为空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查重，重名文件夹不行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老FC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atherFC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老FCB的子集的名字的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夹名字与该目录下其他目录名重复了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没重名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获取当前目录的绝对路径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parat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新建FCB,一边做好FAT和位示图一边就返回FAT起始位置了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itma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FileControlBlock fileControl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ControlBlo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新FCB加到老集合中</w:t>
      </w:r>
      <w:r>
        <w:br/>
      </w:r>
      <w:r>
        <w:rPr>
          <w:rStyle w:val="NormalTok"/>
        </w:rPr>
        <w:t xml:space="preserve">                           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把新FCB加到所有FCB集合中</w:t>
      </w:r>
      <w:r>
        <w:br/>
      </w:r>
      <w:r>
        <w:rPr>
          <w:rStyle w:val="NormalTok"/>
        </w:rPr>
        <w:t xml:space="preserve">                           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真的新建一个文件夹</w:t>
      </w:r>
      <w:r>
        <w:br/>
      </w:r>
      <w:r>
        <w:rPr>
          <w:rStyle w:val="NormalTok"/>
        </w:rPr>
        <w:t xml:space="preserve">                            Path 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w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创建名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给定目录XXX，将它连同其子子孙孙复制到给定路径YYY下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copydir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的参数太少了！不知道要做什么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rom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    FileControlBlock from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老FC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Di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rom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Di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to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给定的路径是空的！不知道要复制到哪里去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给定的目录是空的！不知道要从哪里去找要复制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是文件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rom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Di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一个文件，不是一个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好了，鲁棒性检查结束了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FC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如果重名的话不能被copy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o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有重名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下已有重名文件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fromFC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输出用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xCopy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F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真的这么做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copyF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Di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toDi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yNa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 XXX:D:\\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 YYY:a.txt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filePath = D:\\a.txt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itmap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FileControlBlock file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ControlBlo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老FC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读取文件内容,加到自己的文件内容数组里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按行读取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NextLin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atherFC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FC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不复制了!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将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下的文件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加入虚拟内存中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导出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r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YYY: a.txt   XXX:路径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要导出的路径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FileControlBlock file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获取文件FCB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atherFC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file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目录下没有名叫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ewFi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已导出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已存在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向文件中写入内容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Writer</w:t>
      </w:r>
      <w:r>
        <w:rPr>
          <w:rStyle w:val="NormalTok"/>
        </w:rPr>
        <w:t xml:space="preserve"> f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f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打开文件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信息不全！不知道要打开什么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onFC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不对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获取新FCB</w:t>
      </w:r>
      <w:r>
        <w:br/>
      </w:r>
      <w:r>
        <w:rPr>
          <w:rStyle w:val="NormalTok"/>
        </w:rPr>
        <w:t xml:space="preserve">                            son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Sub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路径下没有名叫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要打开的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一个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路径正确，且路径下存在该 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sOpen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已打开，可以向里面写东西~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关闭文件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信息不全！不知道要关闭什么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on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不对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获取新FCB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son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路径下没有名叫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要关闭的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一个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路径正确，且路径下存在该 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sOpen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已关闭！~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信息不全！不知道要读什么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n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老FC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不对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获取新FCB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son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路径下没有名叫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要读的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一个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路径正确，且路径下存在该 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sOpen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还没有打开文件！不能进行读操作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内容如下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信息不全！不知道要写入什么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sonFC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不对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son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Sub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路径下没有名叫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要写入的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一个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路径正确，且路径下存在该 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sOpene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还没有打开文件！不能进行写操作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你希望追加的内容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    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Conte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写入成功，现在文件的内容是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更新文件最后修改时间</w:t>
      </w:r>
      <w:r>
        <w:br/>
      </w:r>
      <w:r>
        <w:rPr>
          <w:rStyle w:val="NormalTok"/>
        </w:rPr>
        <w:t xml:space="preserve">                                    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pdat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真的写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Writer</w:t>
      </w:r>
      <w:r>
        <w:rPr>
          <w:rStyle w:val="NormalTok"/>
        </w:rPr>
        <w:t xml:space="preserve"> f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    f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n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copy YYY XXX 将 名为 YYY的文件复制到路径XXX下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p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FileControlBlock file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th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获取fileFCB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file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pathFC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path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错误或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文件存在，路径也存在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名称查重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o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有重名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路径下已有重名文件，是要重命名还是放弃复制？（x/y）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那么新的文件（夹）名是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    path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FC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已被复制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下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mmentTok"/>
        </w:rPr>
        <w:t xml:space="preserve">//真复制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copyF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退出了该指令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没有重名文件，放心复制即可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path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fileFC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已被复制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下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真复制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copyF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切换给定路径XXX为当前目录，如果是文件名就提醒出错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仍在当前目录下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找到该路径对应的FCB</w:t>
      </w:r>
      <w:r>
        <w:br/>
      </w:r>
      <w:r>
        <w:rPr>
          <w:rStyle w:val="NormalTok"/>
        </w:rPr>
        <w:t xml:space="preserve">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没有这个目录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是不是文件名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这个路径代表的是文件！不能这样做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now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切换当前路径至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w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删空目录，或提醒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dir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你还没有输入要删除的目录呢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绝对路径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获取指定路径的FCB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FCB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目录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得到subFCB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处理FAT， 位示图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ileControlBlock map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处理空文件夹的FAT， 位示图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turnBi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artBlock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自己，全局都删空目录</w:t>
      </w:r>
      <w:r>
        <w:br/>
      </w:r>
      <w:r>
        <w:rPr>
          <w:rStyle w:val="NormalTok"/>
        </w:rPr>
        <w:t xml:space="preserve">                           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move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                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move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信息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删除（物理）</w:t>
      </w:r>
      <w:r>
        <w:br/>
      </w:r>
      <w:r>
        <w:rPr>
          <w:rStyle w:val="NormalTok"/>
        </w:rPr>
        <w:t xml:space="preserve">                            FileUtils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Uti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sitA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// 是目录且为空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irect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Obje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ireNon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Files</w:t>
      </w:r>
      <w:r>
        <w:rPr>
          <w:rStyle w:val="OperatorTok"/>
        </w:rPr>
        <w:t xml:space="preserve">())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   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删除成功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提醒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ileControlBlock map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内容不为空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绝对路径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获取指定路径的FCB</w:t>
      </w:r>
      <w:r>
        <w:br/>
      </w:r>
      <w:r>
        <w:rPr>
          <w:rStyle w:val="NormalTok"/>
        </w:rPr>
        <w:t xml:space="preserve">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目录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名     文件类型      文件大小              创建时间                       最后更新时间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FileControlBlock map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create XXX YYY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创建指定路径下，给定文件名的文件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指令合法性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长度不够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ir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找到指定路径的FCB</w:t>
      </w:r>
      <w:r>
        <w:br/>
      </w:r>
      <w:r>
        <w:rPr>
          <w:rStyle w:val="NormalTok"/>
        </w:rPr>
        <w:t xml:space="preserve">                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这个路径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合法路径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新建FCB,一边做好FAT和位示图一边就返回FAT起始位置了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请输入文件所占的块数：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Lin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it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parat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FileControlBlock fileControl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ControlBloc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新FCB加到老集合中</w:t>
      </w:r>
      <w:r>
        <w:br/>
      </w:r>
      <w:r>
        <w:rPr>
          <w:rStyle w:val="NormalTok"/>
        </w:rPr>
        <w:t xml:space="preserve">                           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把新FCB加到所有FCB集合中</w:t>
      </w:r>
      <w:r>
        <w:br/>
      </w:r>
      <w:r>
        <w:rPr>
          <w:rStyle w:val="NormalTok"/>
        </w:rPr>
        <w:t xml:space="preserve">                           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真的新建一个文件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/ 返回true表示文件成功,false 表示文件已经存在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ewFil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创建名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的文件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文件已经存在, 不需要重复创建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dir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treeO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展示位示图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w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指令错误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指令错误，不能识别该指令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批量复制文件夹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ource </w:t>
      </w:r>
      <w:r>
        <w:rPr>
          <w:rStyle w:val="CommentTok"/>
        </w:rPr>
        <w:t xml:space="preserve">原文件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dest </w:t>
      </w:r>
      <w:r>
        <w:rPr>
          <w:rStyle w:val="CommentTok"/>
        </w:rPr>
        <w:t xml:space="preserve">目的地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       //创建目的地文件夹</w:t>
      </w:r>
      <w:r>
        <w:br/>
      </w:r>
      <w:r>
        <w:rPr>
          <w:rStyle w:val="CommentTok"/>
        </w:rPr>
        <w:t xml:space="preserve">//        File destFile = new File(dest);</w:t>
      </w:r>
      <w:r>
        <w:br/>
      </w:r>
      <w:r>
        <w:rPr>
          <w:rStyle w:val="CommentTok"/>
        </w:rPr>
        <w:t xml:space="preserve">//        if(!destFile.exists()){</w:t>
      </w:r>
      <w:r>
        <w:br/>
      </w:r>
      <w:r>
        <w:rPr>
          <w:rStyle w:val="CommentTok"/>
        </w:rPr>
        <w:t xml:space="preserve">//            destFile.mkdir();</w:t>
      </w:r>
      <w:r>
        <w:br/>
      </w:r>
      <w:r>
        <w:rPr>
          <w:rStyle w:val="CommentTok"/>
        </w:rPr>
        <w:t xml:space="preserve">//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source是文件夹，则在目的地址中创建新的文件夹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用目的地址加上source的文件夹名称，创建新的文件夹</w:t>
      </w:r>
      <w:r>
        <w:br/>
      </w:r>
      <w:r>
        <w:rPr>
          <w:rStyle w:val="NormalTok"/>
        </w:rPr>
        <w:t xml:space="preserve">               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k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得到source文件夹的所有文件及目录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Fi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fil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opy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isR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ource是文件，则用字节输入输出流复制文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Fil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InputStream</w:t>
      </w:r>
      <w:r>
        <w:rPr>
          <w:rStyle w:val="NormalTok"/>
        </w:rPr>
        <w:t xml:space="preserve"> f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In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创建新的文件，保存复制内容，文件名称与源文件名称一致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d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s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    d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ewFi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 f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读写数据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定义数组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定义长度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循环读取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)!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写出数据</w:t>
      </w:r>
      <w:r>
        <w:br/>
      </w:r>
      <w:r>
        <w:rPr>
          <w:rStyle w:val="NormalTok"/>
        </w:rPr>
        <w:t xml:space="preserve">                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关闭资源</w:t>
      </w:r>
      <w:r>
        <w:br/>
      </w:r>
      <w:r>
        <w:rPr>
          <w:rStyle w:val="NormalTok"/>
        </w:rPr>
        <w:t xml:space="preserve">            f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得到某目录下所有文件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Util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得到某一目录下的所有文件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itAl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d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istFi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d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visit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树形输出子子孙孙目录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thName </w:t>
      </w:r>
      <w:r>
        <w:rPr>
          <w:rStyle w:val="CommentTok"/>
        </w:rPr>
        <w:t xml:space="preserve">绝对路径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depth </w:t>
      </w:r>
      <w:r>
        <w:rPr>
          <w:rStyle w:val="CommentTok"/>
        </w:rPr>
        <w:t xml:space="preserve">当前深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eeOu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老FC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atherFC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目录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如果是一个文件则输出文件名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此目录下的所有文件名与目录名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b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b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ileControlBlock map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递归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treeO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entDep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如果是文件，则直接输出文件名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urrentDep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导入子子孙孙目录，</w:t>
      </w:r>
      <w:r>
        <w:rPr>
          <w:rStyle w:val="NormalTok"/>
        </w:rPr>
        <w:t xml:space="preserve">xcopydir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pathName fromFCB</w:t>
      </w:r>
      <w:r>
        <w:rPr>
          <w:rStyle w:val="CommentTok"/>
        </w:rPr>
        <w:t xml:space="preserve">绝对路径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depth </w:t>
      </w:r>
      <w:r>
        <w:rPr>
          <w:rStyle w:val="CommentTok"/>
        </w:rPr>
        <w:t xml:space="preserve">当前深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CopyDi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 toFC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ileControlBlock fatherFC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老FCB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talFi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Nam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atherFC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herFC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该目录不存在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将目录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入目标路径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中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是文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已将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下的文件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加入目标路径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中！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此目录下的所有文件名与目录名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b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herFC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Dep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p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ub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获取键值对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FileControlBlock map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将该FCB加入目标目录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递归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treeO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entDep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s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该磁盘上的全部文件及其对应的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目录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tring 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filePa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otal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还剩下几个块能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tBlock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AT</w:t>
      </w:r>
      <w:r>
        <w:rPr>
          <w:rStyle w:val="CommentTok"/>
        </w:rPr>
        <w:t xml:space="preserve">表,64MB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8KB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8192（块）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AT</w:t>
      </w:r>
      <w:r>
        <w:rPr>
          <w:rStyle w:val="CommentTok"/>
        </w:rPr>
        <w:t xml:space="preserve">[0]设为根目录的空间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FAT</w:t>
      </w:r>
      <w:r>
        <w:rPr>
          <w:rStyle w:val="CommentTok"/>
        </w:rPr>
        <w:t xml:space="preserve">[1]记录磁盘剩余块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F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tBlock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位示图的行列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位示图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bit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填充位示图和</w:t>
      </w:r>
      <w:r>
        <w:rPr>
          <w:rStyle w:val="NormalTok"/>
        </w:rPr>
        <w:t xml:space="preserve">FAT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blockNum </w:t>
      </w:r>
      <w:r>
        <w:rPr>
          <w:rStyle w:val="CommentTok"/>
        </w:rPr>
        <w:t xml:space="preserve">这个文件大小是多少个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FAT</w:t>
      </w:r>
      <w:r>
        <w:rPr>
          <w:rStyle w:val="CommentTok"/>
        </w:rPr>
        <w:t xml:space="preserve">起始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itma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顺序扫描位示图，从中找出一个值为0的位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lock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blockN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P_FRE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blockNum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eLo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F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Lo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preL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说明该文件/目录只占了一个内存块，此时到它自己就结束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Lo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F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Lo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删除文件或目录时，释放</w:t>
      </w:r>
      <w:r>
        <w:rPr>
          <w:rStyle w:val="NormalTok"/>
        </w:rPr>
        <w:t xml:space="preserve">FAT</w:t>
      </w:r>
      <w:r>
        <w:rPr>
          <w:rStyle w:val="CommentTok"/>
        </w:rPr>
        <w:t xml:space="preserve">和位示图的空间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startNum </w:t>
      </w:r>
      <w:r>
        <w:rPr>
          <w:rStyle w:val="CommentTok"/>
        </w:rPr>
        <w:t xml:space="preserve">这个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在</w:t>
      </w:r>
      <w:r>
        <w:rPr>
          <w:rStyle w:val="NormalTok"/>
        </w:rPr>
        <w:t xml:space="preserve">FAT</w:t>
      </w:r>
      <w:r>
        <w:rPr>
          <w:rStyle w:val="CommentTok"/>
        </w:rPr>
        <w:t xml:space="preserve">的起始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turnBitma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回收时，盘块号转换为行列号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art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打印位示图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it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表示磁盘块已占用，0表示磁盘块为空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_F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P_FRE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启动程序的初始构造函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可用块数-1</w:t>
      </w:r>
      <w:r>
        <w:br/>
      </w:r>
      <w:r>
        <w:rPr>
          <w:rStyle w:val="NormalTok"/>
        </w:rPr>
        <w:t xml:space="preserve">        restBlockNum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A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Block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itma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P_F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ControlBloc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路径分隔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该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的子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tring</w:t>
      </w:r>
      <w:r>
        <w:rPr>
          <w:rStyle w:val="CommentTok"/>
        </w:rPr>
        <w:t xml:space="preserve">：</w:t>
      </w:r>
      <w:r>
        <w:rPr>
          <w:rStyle w:val="NormalTok"/>
        </w:rPr>
        <w:t xml:space="preserve">file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b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是目录文件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true </w:t>
      </w:r>
      <w:r>
        <w:rPr>
          <w:rStyle w:val="CommentTok"/>
        </w:rPr>
        <w:t xml:space="preserve">是，</w:t>
      </w:r>
      <w:r>
        <w:rPr>
          <w:rStyle w:val="NormalTok"/>
        </w:rPr>
        <w:t xml:space="preserve">false </w:t>
      </w:r>
      <w:r>
        <w:rPr>
          <w:rStyle w:val="CommentTok"/>
        </w:rPr>
        <w:t xml:space="preserve">不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这个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的路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若是</w:t>
      </w:r>
      <w:r>
        <w:rPr>
          <w:rStyle w:val="NormalTok"/>
        </w:rPr>
        <w:t xml:space="preserve">txt</w:t>
      </w:r>
      <w:r>
        <w:rPr>
          <w:rStyle w:val="CommentTok"/>
        </w:rPr>
        <w:t xml:space="preserve">文件类型，则用于追加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文件类型是否被打开，默认否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Ope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文件名（包括拓展名）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在</w:t>
      </w:r>
      <w:r>
        <w:rPr>
          <w:rStyle w:val="NormalTok"/>
        </w:rPr>
        <w:t xml:space="preserve">FAT</w:t>
      </w:r>
      <w:r>
        <w:rPr>
          <w:rStyle w:val="CommentTok"/>
        </w:rPr>
        <w:t xml:space="preserve">表中的起始盘块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一般文件用的盘块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文件大小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一个盘块的大小(8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所占用的盘块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创建时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createTi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最后修改时间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LocalDateTime updat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oneNotSupportedExcep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sOpen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Ope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IsOpen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open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Ope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把子目录放到集合中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 </w:t>
      </w:r>
      <w:r>
        <w:rPr>
          <w:rStyle w:val="CommentTok"/>
        </w:rPr>
        <w:t xml:space="preserve">子目录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subFCB </w:t>
      </w:r>
      <w:r>
        <w:rPr>
          <w:rStyle w:val="CommentTok"/>
        </w:rPr>
        <w:t xml:space="preserve">子目录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ubDi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 subFC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b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FC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ControlBlo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ubDi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Di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rector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recto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s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t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nt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Buffer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ile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ile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tartBlo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tart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Bl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lockNu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ock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BlockN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lock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reat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 create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Updat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 update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kdir</w:t>
      </w:r>
      <w:r>
        <w:rPr>
          <w:rStyle w:val="CommentTok"/>
        </w:rPr>
        <w:t xml:space="preserve">创建目录等的构造函数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isDirectory </w:t>
      </w:r>
      <w:r>
        <w:rPr>
          <w:rStyle w:val="CommentTok"/>
        </w:rPr>
        <w:t xml:space="preserve">是否是目录</w:t>
      </w:r>
      <w:r>
        <w:rPr>
          <w:rStyle w:val="NormalTok"/>
        </w:rPr>
        <w:t xml:space="preserve"> true</w:t>
      </w:r>
      <w:r>
        <w:rPr>
          <w:rStyle w:val="CommentTok"/>
        </w:rPr>
        <w:t xml:space="preserve">是，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不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ath </w:t>
      </w:r>
      <w:r>
        <w:rPr>
          <w:rStyle w:val="CommentTok"/>
        </w:rPr>
        <w:t xml:space="preserve">路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fileName </w:t>
      </w:r>
      <w:r>
        <w:rPr>
          <w:rStyle w:val="CommentTok"/>
        </w:rPr>
        <w:t xml:space="preserve">目录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startBlock FAT</w:t>
      </w:r>
      <w:r>
        <w:rPr>
          <w:rStyle w:val="CommentTok"/>
        </w:rPr>
        <w:t xml:space="preserve">起始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Control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Directory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Direc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sDire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e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Blo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无参构造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ControlBlo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输出该</w:t>
      </w:r>
      <w:r>
        <w:rPr>
          <w:rStyle w:val="NormalTok"/>
        </w:rPr>
        <w:t xml:space="preserve">FCB</w:t>
      </w:r>
      <w:r>
        <w:rPr>
          <w:rStyle w:val="CommentTok"/>
        </w:rPr>
        <w:t xml:space="preserve">对应属性时使用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rectory </w:t>
      </w:r>
      <w:r>
        <w:rPr>
          <w:rStyle w:val="OperatorTok"/>
        </w:rPr>
        <w:t xml:space="preserve">?</w:t>
      </w:r>
      <w:r>
        <w:rPr>
          <w:rStyle w:val="StringTok"/>
        </w:rPr>
        <w:t xml:space="preserve">"文件夹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文件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   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rectory </w:t>
      </w:r>
      <w:r>
        <w:rPr>
          <w:rStyle w:val="OperatorTok"/>
        </w:rPr>
        <w:t xml:space="preserve">?</w:t>
      </w:r>
      <w:r>
        <w:rPr>
          <w:rStyle w:val="StringTok"/>
        </w:rPr>
        <w:t xml:space="preserve">"8kb"</w:t>
      </w:r>
      <w:r>
        <w:rPr>
          <w:rStyle w:val="OperatorTok"/>
        </w:rPr>
        <w:t xml:space="preserve">: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   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createTi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update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持有自己的根目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FileControlBlock user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ControlB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名，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每个用户及其对应的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se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所有用户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l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FileControlBlock </w:t>
      </w:r>
      <w:r>
        <w:rPr>
          <w:rStyle w:val="FunctionTok"/>
        </w:rPr>
        <w:t xml:space="preserve">getUserRoo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通过名字获取对应的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，登录用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</w:t>
      </w:r>
      <w:r>
        <w:rPr>
          <w:rStyle w:val="CommentTok"/>
        </w:rPr>
        <w:t xml:space="preserve">：要获得的</w:t>
      </w:r>
      <w:r>
        <w:rPr>
          <w:rStyle w:val="NormalTok"/>
        </w:rPr>
        <w:t xml:space="preserve">use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</w:t>
      </w:r>
      <w:r>
        <w:rPr>
          <w:rStyle w:val="CommentTok"/>
        </w:rPr>
        <w:t xml:space="preserve">名字对应的</w:t>
      </w:r>
      <w:r>
        <w:rPr>
          <w:rStyle w:val="NormalTok"/>
        </w:rPr>
        <w:t xml:space="preserve">user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Passwor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ogin</w:t>
      </w:r>
      <w:r>
        <w:rPr>
          <w:rStyle w:val="CommentTok"/>
        </w:rPr>
        <w:t xml:space="preserve">时的设置函数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isDirectory </w:t>
      </w:r>
      <w:r>
        <w:rPr>
          <w:rStyle w:val="CommentTok"/>
        </w:rPr>
        <w:t xml:space="preserve">是否是文件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ath </w:t>
      </w:r>
      <w:r>
        <w:rPr>
          <w:rStyle w:val="CommentTok"/>
        </w:rPr>
        <w:t xml:space="preserve">路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fileName </w:t>
      </w:r>
      <w:r>
        <w:rPr>
          <w:rStyle w:val="CommentTok"/>
        </w:rPr>
        <w:t xml:space="preserve">名字，就是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startBlock </w:t>
      </w:r>
      <w:r>
        <w:rPr>
          <w:rStyle w:val="CommentTok"/>
        </w:rPr>
        <w:t xml:space="preserve">起始块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blockNum </w:t>
      </w:r>
      <w:r>
        <w:rPr>
          <w:rStyle w:val="CommentTok"/>
        </w:rPr>
        <w:t xml:space="preserve">占多少个块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CB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Directo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B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Fil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art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BlockN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reate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w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userRo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irecto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Directo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检查该用户是否已经注册</w:t>
      </w:r>
      <w:r>
        <w:br/>
      </w:r>
      <w:r>
        <w:rPr>
          <w:rStyle w:val="CommentTok"/>
        </w:rPr>
        <w:t xml:space="preserve">     * @</w:t>
      </w:r>
      <w:r>
        <w:rPr>
          <w:rStyle w:val="NormalTok"/>
        </w:rPr>
        <w:t xml:space="preserve">param name</w:t>
      </w:r>
      <w:r>
        <w:rPr>
          <w:rStyle w:val="CommentTok"/>
        </w:rPr>
        <w:t xml:space="preserve">:登录用户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rue</w:t>
      </w:r>
      <w:r>
        <w:rPr>
          <w:rStyle w:val="CommentTok"/>
        </w:rPr>
        <w:t xml:space="preserve">表示已经注册过，否则没有注册过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egistere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检查登录的用户名与密码是否对得上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w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检查注册的用户名是否已经重名了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有重名返回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Repea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llName初始化始终在这里进行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用户名集合，用于查重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l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有重名返回fa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添加新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ap里加入这个用户的登录信息</w:t>
      </w:r>
      <w:r>
        <w:br/>
      </w:r>
      <w:r>
        <w:rPr>
          <w:rStyle w:val="NormalTok"/>
        </w:rPr>
        <w:t xml:space="preserve">        user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asswor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把这个user加入所有user集合中</w:t>
      </w:r>
      <w:r>
        <w:br/>
      </w:r>
      <w:r>
        <w:rPr>
          <w:rStyle w:val="NormalTok"/>
        </w:rPr>
        <w:t xml:space="preserve">        all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1"/>
    <w:bookmarkEnd w:id="32"/>
    <w:bookmarkStart w:id="33" w:name="成果"/>
    <w:p>
      <w:pPr>
        <w:pStyle w:val="Heading1"/>
      </w:pPr>
      <w:r>
        <w:t xml:space="preserve">成果</w:t>
      </w:r>
    </w:p>
    <w:p>
      <w:pPr>
        <w:pStyle w:val="FirstParagraph"/>
      </w:pPr>
      <w:r>
        <w:t xml:space="preserve">以后记得截图（吐血）</w:t>
      </w:r>
    </w:p>
    <w:p>
      <w:pPr>
        <w:pStyle w:val="BodyText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www.cnblogs.com/pejsidney/p/90846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nblogs.com/pejsidney/p/90846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6T10:58:28Z</dcterms:created>
  <dcterms:modified xsi:type="dcterms:W3CDTF">2022-09-16T10:5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